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2A78" w:rsidRDefault="00552A78" w:rsidP="00552A78">
      <w:pPr>
        <w:pStyle w:val="Geenafstand"/>
      </w:pPr>
      <w:r>
        <w:t>Commercial video:</w:t>
      </w:r>
    </w:p>
    <w:p w:rsidR="00552A78" w:rsidRDefault="00552A78" w:rsidP="00552A78">
      <w:pPr>
        <w:pStyle w:val="Geenafstand"/>
      </w:pPr>
    </w:p>
    <w:p w:rsidR="00A71EA7" w:rsidRDefault="00A71EA7" w:rsidP="00552A78">
      <w:pPr>
        <w:pStyle w:val="Geenafstand"/>
      </w:pPr>
      <w:r>
        <w:t>Scene 1:</w:t>
      </w:r>
    </w:p>
    <w:p w:rsidR="00A71EA7" w:rsidRDefault="00A71EA7" w:rsidP="00552A78">
      <w:pPr>
        <w:pStyle w:val="Geenafstand"/>
      </w:pPr>
    </w:p>
    <w:p w:rsidR="00A71EA7" w:rsidRDefault="00552A78" w:rsidP="00552A78">
      <w:pPr>
        <w:pStyle w:val="Geenafstand"/>
        <w:rPr>
          <w:lang w:val="en-GB"/>
        </w:rPr>
      </w:pPr>
      <w:r w:rsidRPr="00552A78">
        <w:rPr>
          <w:lang w:val="en-GB"/>
        </w:rPr>
        <w:t xml:space="preserve">Video starts </w:t>
      </w:r>
      <w:r>
        <w:rPr>
          <w:lang w:val="en-GB"/>
        </w:rPr>
        <w:t>with a shot of someone that is sitting in the train. The person is cl</w:t>
      </w:r>
      <w:r w:rsidR="00A71EA7">
        <w:rPr>
          <w:lang w:val="en-GB"/>
        </w:rPr>
        <w:t>early bored. This person puts on some headphones and starts listening to music.</w:t>
      </w:r>
    </w:p>
    <w:p w:rsidR="00A71EA7" w:rsidRDefault="00A71EA7" w:rsidP="00552A78">
      <w:pPr>
        <w:pStyle w:val="Geenafstand"/>
        <w:rPr>
          <w:lang w:val="en-GB"/>
        </w:rPr>
      </w:pPr>
    </w:p>
    <w:p w:rsidR="00A71EA7" w:rsidRDefault="00A71EA7" w:rsidP="00552A78">
      <w:pPr>
        <w:pStyle w:val="Geenafstand"/>
        <w:rPr>
          <w:lang w:val="en-GB"/>
        </w:rPr>
      </w:pPr>
      <w:r>
        <w:rPr>
          <w:lang w:val="en-GB"/>
        </w:rPr>
        <w:t>At this point some soft music starts playing and a voiceover begins: Does this seem familiar to you? You are going to or from work, school or home and while sitting in the train you have nothing to do?</w:t>
      </w:r>
    </w:p>
    <w:p w:rsidR="00A71EA7" w:rsidRDefault="00A71EA7" w:rsidP="00552A78">
      <w:pPr>
        <w:pStyle w:val="Geenafstand"/>
        <w:rPr>
          <w:lang w:val="en-GB"/>
        </w:rPr>
      </w:pPr>
    </w:p>
    <w:p w:rsidR="00A71EA7" w:rsidRDefault="00A71EA7" w:rsidP="00552A78">
      <w:pPr>
        <w:pStyle w:val="Geenafstand"/>
        <w:rPr>
          <w:lang w:val="en-GB"/>
        </w:rPr>
      </w:pPr>
      <w:r>
        <w:rPr>
          <w:lang w:val="en-GB"/>
        </w:rPr>
        <w:t>Well not anymore!</w:t>
      </w:r>
    </w:p>
    <w:p w:rsidR="00A71EA7" w:rsidRDefault="00A71EA7" w:rsidP="00552A78">
      <w:pPr>
        <w:pStyle w:val="Geenafstand"/>
        <w:rPr>
          <w:lang w:val="en-GB"/>
        </w:rPr>
      </w:pPr>
    </w:p>
    <w:p w:rsidR="00A71EA7" w:rsidRDefault="00A71EA7" w:rsidP="00552A78">
      <w:pPr>
        <w:pStyle w:val="Geenafstand"/>
        <w:rPr>
          <w:lang w:val="en-GB"/>
        </w:rPr>
      </w:pPr>
      <w:r>
        <w:rPr>
          <w:lang w:val="en-GB"/>
        </w:rPr>
        <w:t>Shot fades to black and music fades out.</w:t>
      </w:r>
    </w:p>
    <w:p w:rsidR="00A71EA7" w:rsidRDefault="00A71EA7" w:rsidP="00552A78">
      <w:pPr>
        <w:pStyle w:val="Geenafstand"/>
        <w:rPr>
          <w:lang w:val="en-GB"/>
        </w:rPr>
      </w:pPr>
    </w:p>
    <w:p w:rsidR="00A71EA7" w:rsidRDefault="00A71EA7" w:rsidP="00552A78">
      <w:pPr>
        <w:pStyle w:val="Geenafstand"/>
        <w:rPr>
          <w:lang w:val="en-GB"/>
        </w:rPr>
      </w:pPr>
      <w:r>
        <w:rPr>
          <w:lang w:val="en-GB"/>
        </w:rPr>
        <w:t>Scene 2:</w:t>
      </w:r>
    </w:p>
    <w:p w:rsidR="00A71EA7" w:rsidRDefault="00A71EA7" w:rsidP="00552A78">
      <w:pPr>
        <w:pStyle w:val="Geenafstand"/>
        <w:rPr>
          <w:lang w:val="en-GB"/>
        </w:rPr>
      </w:pPr>
    </w:p>
    <w:p w:rsidR="00A71EA7" w:rsidRDefault="00A71EA7" w:rsidP="00552A78">
      <w:pPr>
        <w:pStyle w:val="Geenafstand"/>
        <w:rPr>
          <w:lang w:val="en-GB"/>
        </w:rPr>
      </w:pPr>
      <w:r>
        <w:rPr>
          <w:lang w:val="en-GB"/>
        </w:rPr>
        <w:t xml:space="preserve">Scene 2 starts with 2 people (1 of the people is the person from scene 1) sitting in the train they are sitting close to each other. They get out their phones and start up the app. They are having fun while playing the app. Exciting music starts playing and the voiceover starts again: This new app makes your traveling experience more fun! </w:t>
      </w:r>
      <w:r w:rsidR="002E2D6B">
        <w:rPr>
          <w:lang w:val="en-GB"/>
        </w:rPr>
        <w:t>Login with Facebook and c</w:t>
      </w:r>
      <w:r>
        <w:rPr>
          <w:lang w:val="en-GB"/>
        </w:rPr>
        <w:t>onnect with other t</w:t>
      </w:r>
      <w:r w:rsidR="002E2D6B">
        <w:rPr>
          <w:lang w:val="en-GB"/>
        </w:rPr>
        <w:t>ravellers. W</w:t>
      </w:r>
      <w:r>
        <w:rPr>
          <w:lang w:val="en-GB"/>
        </w:rPr>
        <w:t>ork together to solve a</w:t>
      </w:r>
      <w:r w:rsidR="002E2D6B">
        <w:rPr>
          <w:lang w:val="en-GB"/>
        </w:rPr>
        <w:t xml:space="preserve"> fast</w:t>
      </w:r>
      <w:r>
        <w:rPr>
          <w:lang w:val="en-GB"/>
        </w:rPr>
        <w:t xml:space="preserve"> mini-game as soon as possible and to score the maximum amount of points!</w:t>
      </w:r>
    </w:p>
    <w:p w:rsidR="00A71EA7" w:rsidRDefault="00A71EA7" w:rsidP="00552A78">
      <w:pPr>
        <w:pStyle w:val="Geenafstand"/>
        <w:rPr>
          <w:lang w:val="en-GB"/>
        </w:rPr>
      </w:pPr>
      <w:r>
        <w:rPr>
          <w:lang w:val="en-GB"/>
        </w:rPr>
        <w:br/>
        <w:t xml:space="preserve">Video shows leader board. Voiceover: Get high scores and get your names on the leader board, earn point! </w:t>
      </w:r>
    </w:p>
    <w:p w:rsidR="002E2D6B" w:rsidRDefault="002E2D6B" w:rsidP="00552A78">
      <w:pPr>
        <w:pStyle w:val="Geenafstand"/>
        <w:rPr>
          <w:lang w:val="en-GB"/>
        </w:rPr>
      </w:pPr>
    </w:p>
    <w:p w:rsidR="002E2D6B" w:rsidRDefault="002E2D6B" w:rsidP="00552A78">
      <w:pPr>
        <w:pStyle w:val="Geenafstand"/>
        <w:rPr>
          <w:lang w:val="en-GB"/>
        </w:rPr>
      </w:pPr>
      <w:r>
        <w:rPr>
          <w:lang w:val="en-GB"/>
        </w:rPr>
        <w:t>Scene 3:</w:t>
      </w:r>
    </w:p>
    <w:p w:rsidR="002E2D6B" w:rsidRDefault="002E2D6B" w:rsidP="00552A78">
      <w:pPr>
        <w:pStyle w:val="Geenafstand"/>
        <w:rPr>
          <w:lang w:val="en-GB"/>
        </w:rPr>
      </w:pPr>
    </w:p>
    <w:p w:rsidR="00A71EA7" w:rsidRDefault="00A71EA7" w:rsidP="00552A78">
      <w:pPr>
        <w:pStyle w:val="Geenafstand"/>
        <w:rPr>
          <w:lang w:val="en-GB"/>
        </w:rPr>
      </w:pPr>
      <w:r>
        <w:rPr>
          <w:lang w:val="en-GB"/>
        </w:rPr>
        <w:t xml:space="preserve">Video shows someone getting a coffee at an automated machine. Voiceover: Use your points to get yourself a free drink, get coupons for restaurants and other recreational places! You can even win exclusive  tickets for events and travels! </w:t>
      </w:r>
      <w:r w:rsidR="002E2D6B">
        <w:rPr>
          <w:lang w:val="en-GB"/>
        </w:rPr>
        <w:t>And better yet! (Video turns to someone using their OV chip card.) Use your OV Chip Card for your payments!</w:t>
      </w:r>
    </w:p>
    <w:p w:rsidR="00A71EA7" w:rsidRDefault="00A71EA7" w:rsidP="00552A78">
      <w:pPr>
        <w:pStyle w:val="Geenafstand"/>
        <w:rPr>
          <w:lang w:val="en-GB"/>
        </w:rPr>
      </w:pPr>
    </w:p>
    <w:p w:rsidR="00A71EA7" w:rsidRDefault="00A71EA7" w:rsidP="00552A78">
      <w:pPr>
        <w:pStyle w:val="Geenafstand"/>
        <w:rPr>
          <w:lang w:val="en-GB"/>
        </w:rPr>
      </w:pPr>
      <w:r>
        <w:rPr>
          <w:lang w:val="en-GB"/>
        </w:rPr>
        <w:t>Video fades out.</w:t>
      </w:r>
    </w:p>
    <w:p w:rsidR="00A71EA7" w:rsidRDefault="00A71EA7" w:rsidP="00552A78">
      <w:pPr>
        <w:pStyle w:val="Geenafstand"/>
        <w:rPr>
          <w:lang w:val="en-GB"/>
        </w:rPr>
      </w:pPr>
    </w:p>
    <w:p w:rsidR="00A71EA7" w:rsidRDefault="002E2D6B" w:rsidP="00552A78">
      <w:pPr>
        <w:pStyle w:val="Geenafstand"/>
        <w:rPr>
          <w:lang w:val="en-GB"/>
        </w:rPr>
      </w:pPr>
      <w:r>
        <w:rPr>
          <w:lang w:val="en-GB"/>
        </w:rPr>
        <w:t>Scene 4</w:t>
      </w:r>
      <w:r w:rsidR="00A71EA7">
        <w:rPr>
          <w:lang w:val="en-GB"/>
        </w:rPr>
        <w:t>:</w:t>
      </w:r>
    </w:p>
    <w:p w:rsidR="00A71EA7" w:rsidRDefault="00A71EA7" w:rsidP="00552A78">
      <w:pPr>
        <w:pStyle w:val="Geenafstand"/>
        <w:rPr>
          <w:lang w:val="en-GB"/>
        </w:rPr>
      </w:pPr>
    </w:p>
    <w:p w:rsidR="00AE5B12" w:rsidRDefault="00A71EA7" w:rsidP="00552A78">
      <w:pPr>
        <w:pStyle w:val="Geenafstand"/>
        <w:rPr>
          <w:lang w:val="en-GB"/>
        </w:rPr>
      </w:pPr>
      <w:r>
        <w:rPr>
          <w:lang w:val="en-GB"/>
        </w:rPr>
        <w:t xml:space="preserve">Shows the </w:t>
      </w:r>
      <w:r w:rsidR="002E2D6B">
        <w:rPr>
          <w:lang w:val="en-GB"/>
        </w:rPr>
        <w:t>app. Voiceover: And this is all put into one simple app. Download the ____ App now! And make travelling fun together!</w:t>
      </w:r>
    </w:p>
    <w:p w:rsidR="00AE5B12" w:rsidRDefault="00AE5B12" w:rsidP="00552A78">
      <w:pPr>
        <w:pStyle w:val="Geenafstand"/>
        <w:rPr>
          <w:lang w:val="en-GB"/>
        </w:rPr>
      </w:pPr>
    </w:p>
    <w:p w:rsidR="00552A78" w:rsidRPr="00552A78" w:rsidRDefault="00AE5B12" w:rsidP="00552A78">
      <w:pPr>
        <w:pStyle w:val="Geenafstand"/>
        <w:rPr>
          <w:lang w:val="en-GB"/>
        </w:rPr>
      </w:pPr>
      <w:r>
        <w:rPr>
          <w:lang w:val="en-GB"/>
        </w:rPr>
        <w:t>Video finishes</w:t>
      </w:r>
      <w:bookmarkStart w:id="0" w:name="_GoBack"/>
      <w:bookmarkEnd w:id="0"/>
      <w:r w:rsidR="00552A78" w:rsidRPr="00552A78">
        <w:rPr>
          <w:lang w:val="en-GB"/>
        </w:rPr>
        <w:br w:type="page"/>
      </w:r>
    </w:p>
    <w:p w:rsidR="00D517AD" w:rsidRPr="002E2D6B" w:rsidRDefault="003132DF" w:rsidP="003132DF">
      <w:pPr>
        <w:pStyle w:val="Geenafstand"/>
        <w:rPr>
          <w:lang w:val="en-GB"/>
        </w:rPr>
      </w:pPr>
      <w:r w:rsidRPr="002E2D6B">
        <w:rPr>
          <w:lang w:val="en-GB"/>
        </w:rPr>
        <w:lastRenderedPageBreak/>
        <w:t>Script</w:t>
      </w:r>
      <w:r w:rsidR="008524B0" w:rsidRPr="002E2D6B">
        <w:rPr>
          <w:lang w:val="en-GB"/>
        </w:rPr>
        <w:t xml:space="preserve"> introduction</w:t>
      </w:r>
      <w:r w:rsidRPr="002E2D6B">
        <w:rPr>
          <w:lang w:val="en-GB"/>
        </w:rPr>
        <w:t xml:space="preserve"> video:</w:t>
      </w:r>
    </w:p>
    <w:p w:rsidR="003132DF" w:rsidRPr="002E2D6B" w:rsidRDefault="003132DF" w:rsidP="003132DF">
      <w:pPr>
        <w:pStyle w:val="Geenafstand"/>
        <w:rPr>
          <w:lang w:val="en-GB"/>
        </w:rPr>
      </w:pPr>
    </w:p>
    <w:p w:rsidR="003132DF" w:rsidRPr="003132DF" w:rsidRDefault="003132DF" w:rsidP="003132DF">
      <w:pPr>
        <w:pStyle w:val="Geenafstand"/>
        <w:rPr>
          <w:lang w:val="en-GB"/>
        </w:rPr>
      </w:pPr>
      <w:proofErr w:type="spellStart"/>
      <w:r w:rsidRPr="003132DF">
        <w:rPr>
          <w:lang w:val="en-GB"/>
        </w:rPr>
        <w:t>Color</w:t>
      </w:r>
      <w:proofErr w:type="spellEnd"/>
      <w:r w:rsidRPr="003132DF">
        <w:rPr>
          <w:lang w:val="en-GB"/>
        </w:rPr>
        <w:t xml:space="preserve"> theme: Dark blue, Black, White, Yellow</w:t>
      </w:r>
    </w:p>
    <w:p w:rsidR="003132DF" w:rsidRPr="003132DF" w:rsidRDefault="003132DF" w:rsidP="003132DF">
      <w:pPr>
        <w:pStyle w:val="Geenafstand"/>
        <w:rPr>
          <w:lang w:val="en-GB"/>
        </w:rPr>
      </w:pPr>
    </w:p>
    <w:p w:rsidR="003132DF" w:rsidRPr="002E2D6B" w:rsidRDefault="003132DF" w:rsidP="003132DF">
      <w:pPr>
        <w:pStyle w:val="Geenafstand"/>
        <w:rPr>
          <w:lang w:val="en-GB"/>
        </w:rPr>
      </w:pPr>
      <w:r w:rsidRPr="002E2D6B">
        <w:rPr>
          <w:lang w:val="en-GB"/>
        </w:rPr>
        <w:t>Scene 1 title:</w:t>
      </w:r>
    </w:p>
    <w:p w:rsidR="003132DF" w:rsidRPr="002E2D6B" w:rsidRDefault="003132DF" w:rsidP="003132DF">
      <w:pPr>
        <w:pStyle w:val="Geenafstand"/>
        <w:rPr>
          <w:lang w:val="en-GB"/>
        </w:rPr>
      </w:pPr>
    </w:p>
    <w:p w:rsidR="003132DF" w:rsidRDefault="003132DF" w:rsidP="003132DF">
      <w:pPr>
        <w:pStyle w:val="Geenafstand"/>
        <w:rPr>
          <w:lang w:val="en-GB"/>
        </w:rPr>
      </w:pPr>
      <w:r w:rsidRPr="003132DF">
        <w:rPr>
          <w:lang w:val="en-GB"/>
        </w:rPr>
        <w:t>Title card pops up: ‘Interactive travelling</w:t>
      </w:r>
      <w:r>
        <w:rPr>
          <w:lang w:val="en-GB"/>
        </w:rPr>
        <w:t>’</w:t>
      </w:r>
    </w:p>
    <w:p w:rsidR="003132DF" w:rsidRDefault="003132DF" w:rsidP="003132DF">
      <w:pPr>
        <w:pStyle w:val="Geenafstand"/>
        <w:rPr>
          <w:lang w:val="en-GB"/>
        </w:rPr>
      </w:pPr>
    </w:p>
    <w:p w:rsidR="003132DF" w:rsidRDefault="003132DF" w:rsidP="003132DF">
      <w:pPr>
        <w:pStyle w:val="Geenafstand"/>
        <w:rPr>
          <w:lang w:val="en-GB"/>
        </w:rPr>
      </w:pPr>
      <w:r>
        <w:rPr>
          <w:lang w:val="en-GB"/>
        </w:rPr>
        <w:t>Scene 2 problem statement:</w:t>
      </w:r>
    </w:p>
    <w:p w:rsidR="003132DF" w:rsidRDefault="003132DF" w:rsidP="003132DF">
      <w:pPr>
        <w:pStyle w:val="Geenafstand"/>
        <w:rPr>
          <w:lang w:val="en-GB"/>
        </w:rPr>
      </w:pPr>
    </w:p>
    <w:p w:rsidR="003132DF" w:rsidRDefault="003132DF" w:rsidP="003132DF">
      <w:pPr>
        <w:pStyle w:val="Geenafstand"/>
        <w:rPr>
          <w:lang w:val="en-GB"/>
        </w:rPr>
      </w:pPr>
      <w:r>
        <w:rPr>
          <w:lang w:val="en-GB"/>
        </w:rPr>
        <w:t>Title pops up: ‘Problem’</w:t>
      </w:r>
    </w:p>
    <w:p w:rsidR="003132DF" w:rsidRDefault="003132DF" w:rsidP="003132DF">
      <w:pPr>
        <w:pStyle w:val="Geenafstand"/>
        <w:rPr>
          <w:lang w:val="en-GB"/>
        </w:rPr>
      </w:pPr>
      <w:r>
        <w:rPr>
          <w:lang w:val="en-GB"/>
        </w:rPr>
        <w:t xml:space="preserve">Stats about traveling pop up: </w:t>
      </w:r>
    </w:p>
    <w:p w:rsidR="003132DF" w:rsidRDefault="003132DF" w:rsidP="003132DF">
      <w:pPr>
        <w:pStyle w:val="Geenafstand"/>
        <w:rPr>
          <w:lang w:val="en-GB"/>
        </w:rPr>
      </w:pPr>
      <w:r>
        <w:rPr>
          <w:lang w:val="en-GB"/>
        </w:rPr>
        <w:t>Animated graphs pop up according to the stats shown in the scene.</w:t>
      </w:r>
    </w:p>
    <w:p w:rsidR="003132DF" w:rsidRDefault="003132DF" w:rsidP="003132DF">
      <w:pPr>
        <w:pStyle w:val="Geenafstand"/>
        <w:rPr>
          <w:lang w:val="en-GB"/>
        </w:rPr>
      </w:pPr>
    </w:p>
    <w:p w:rsidR="003132DF" w:rsidRDefault="003132DF" w:rsidP="003132DF">
      <w:pPr>
        <w:pStyle w:val="Geenafstand"/>
        <w:rPr>
          <w:lang w:val="en-GB"/>
        </w:rPr>
      </w:pPr>
      <w:r>
        <w:rPr>
          <w:lang w:val="en-GB"/>
        </w:rPr>
        <w:t>Scene 3 Solution:</w:t>
      </w:r>
    </w:p>
    <w:p w:rsidR="003132DF" w:rsidRDefault="003132DF" w:rsidP="003132DF">
      <w:pPr>
        <w:pStyle w:val="Geenafstand"/>
        <w:rPr>
          <w:lang w:val="en-GB"/>
        </w:rPr>
      </w:pPr>
    </w:p>
    <w:p w:rsidR="003132DF" w:rsidRDefault="003132DF" w:rsidP="003132DF">
      <w:pPr>
        <w:pStyle w:val="Geenafstand"/>
        <w:rPr>
          <w:lang w:val="en-GB"/>
        </w:rPr>
      </w:pPr>
      <w:r>
        <w:rPr>
          <w:lang w:val="en-GB"/>
        </w:rPr>
        <w:t>Text pops up: So we started to think of an app.</w:t>
      </w:r>
    </w:p>
    <w:p w:rsidR="008F06CE" w:rsidRDefault="003132DF" w:rsidP="003132DF">
      <w:pPr>
        <w:pStyle w:val="Geenafstand"/>
        <w:rPr>
          <w:lang w:val="en-GB"/>
        </w:rPr>
      </w:pPr>
      <w:r>
        <w:rPr>
          <w:lang w:val="en-GB"/>
        </w:rPr>
        <w:t>Boxes pop up showing main goals: 1. Connect</w:t>
      </w:r>
    </w:p>
    <w:p w:rsidR="003132DF" w:rsidRDefault="003132DF" w:rsidP="003132DF">
      <w:pPr>
        <w:pStyle w:val="Geenafstand"/>
        <w:rPr>
          <w:lang w:val="en-GB"/>
        </w:rPr>
      </w:pPr>
      <w:proofErr w:type="spellStart"/>
      <w:r>
        <w:rPr>
          <w:lang w:val="en-GB"/>
        </w:rPr>
        <w:t>ing</w:t>
      </w:r>
      <w:proofErr w:type="spellEnd"/>
      <w:r>
        <w:rPr>
          <w:lang w:val="en-GB"/>
        </w:rPr>
        <w:t xml:space="preserve"> travellers. 2. Gamify  transport. 3. Make traveling fun.</w:t>
      </w:r>
    </w:p>
    <w:p w:rsidR="003132DF" w:rsidRDefault="003132DF" w:rsidP="003132DF">
      <w:pPr>
        <w:pStyle w:val="Geenafstand"/>
        <w:rPr>
          <w:lang w:val="en-GB"/>
        </w:rPr>
      </w:pPr>
    </w:p>
    <w:p w:rsidR="003132DF" w:rsidRDefault="003132DF" w:rsidP="003132DF">
      <w:pPr>
        <w:pStyle w:val="Geenafstand"/>
        <w:rPr>
          <w:lang w:val="en-GB"/>
        </w:rPr>
      </w:pPr>
      <w:r>
        <w:rPr>
          <w:lang w:val="en-GB"/>
        </w:rPr>
        <w:t>Scene 4 elaboration how?:</w:t>
      </w:r>
    </w:p>
    <w:p w:rsidR="003132DF" w:rsidRDefault="003132DF" w:rsidP="003132DF">
      <w:pPr>
        <w:pStyle w:val="Geenafstand"/>
        <w:rPr>
          <w:lang w:val="en-GB"/>
        </w:rPr>
      </w:pPr>
    </w:p>
    <w:p w:rsidR="003132DF" w:rsidRDefault="003132DF" w:rsidP="003132DF">
      <w:pPr>
        <w:pStyle w:val="Geenafstand"/>
        <w:rPr>
          <w:lang w:val="en-GB"/>
        </w:rPr>
      </w:pPr>
      <w:r>
        <w:rPr>
          <w:lang w:val="en-GB"/>
        </w:rPr>
        <w:t xml:space="preserve">Title pops up: Work together with other travellers. </w:t>
      </w:r>
    </w:p>
    <w:p w:rsidR="003132DF" w:rsidRDefault="003132DF" w:rsidP="003132DF">
      <w:pPr>
        <w:pStyle w:val="Geenafstand"/>
        <w:rPr>
          <w:lang w:val="en-GB"/>
        </w:rPr>
      </w:pPr>
      <w:r>
        <w:rPr>
          <w:lang w:val="en-GB"/>
        </w:rPr>
        <w:t>Showcase of the game.</w:t>
      </w:r>
    </w:p>
    <w:p w:rsidR="003132DF" w:rsidRDefault="003132DF" w:rsidP="003132DF">
      <w:pPr>
        <w:pStyle w:val="Geenafstand"/>
        <w:rPr>
          <w:lang w:val="en-GB"/>
        </w:rPr>
      </w:pPr>
      <w:r>
        <w:rPr>
          <w:lang w:val="en-GB"/>
        </w:rPr>
        <w:t>Animation of high five.</w:t>
      </w:r>
    </w:p>
    <w:p w:rsidR="003132DF" w:rsidRDefault="003132DF" w:rsidP="003132DF">
      <w:pPr>
        <w:pStyle w:val="Geenafstand"/>
        <w:rPr>
          <w:lang w:val="en-GB"/>
        </w:rPr>
      </w:pPr>
    </w:p>
    <w:p w:rsidR="003132DF" w:rsidRDefault="003132DF" w:rsidP="003132DF">
      <w:pPr>
        <w:pStyle w:val="Geenafstand"/>
        <w:rPr>
          <w:lang w:val="en-GB"/>
        </w:rPr>
      </w:pPr>
      <w:r>
        <w:rPr>
          <w:lang w:val="en-GB"/>
        </w:rPr>
        <w:t>Scene 5 elaboration why?:</w:t>
      </w:r>
    </w:p>
    <w:p w:rsidR="003132DF" w:rsidRDefault="003132DF" w:rsidP="003132DF">
      <w:pPr>
        <w:pStyle w:val="Geenafstand"/>
        <w:rPr>
          <w:lang w:val="en-GB"/>
        </w:rPr>
      </w:pPr>
      <w:r>
        <w:rPr>
          <w:lang w:val="en-GB"/>
        </w:rPr>
        <w:t>Title pops up: Earn points and rewards.</w:t>
      </w:r>
    </w:p>
    <w:p w:rsidR="003132DF" w:rsidRDefault="003132DF" w:rsidP="003132DF">
      <w:pPr>
        <w:pStyle w:val="Geenafstand"/>
        <w:rPr>
          <w:lang w:val="en-GB"/>
        </w:rPr>
      </w:pPr>
      <w:r>
        <w:rPr>
          <w:lang w:val="en-GB"/>
        </w:rPr>
        <w:t>Present pops up with checkboxes these checkboxes state: Free drinks, Coupons for recreational places, Free train tickets.</w:t>
      </w:r>
    </w:p>
    <w:p w:rsidR="003132DF" w:rsidRDefault="003132DF" w:rsidP="003132DF">
      <w:pPr>
        <w:pStyle w:val="Geenafstand"/>
        <w:rPr>
          <w:lang w:val="en-GB"/>
        </w:rPr>
      </w:pPr>
    </w:p>
    <w:p w:rsidR="003132DF" w:rsidRDefault="003132DF" w:rsidP="003132DF">
      <w:pPr>
        <w:pStyle w:val="Geenafstand"/>
        <w:rPr>
          <w:lang w:val="en-GB"/>
        </w:rPr>
      </w:pPr>
      <w:r>
        <w:rPr>
          <w:lang w:val="en-GB"/>
        </w:rPr>
        <w:t>Scene 6</w:t>
      </w:r>
      <w:r w:rsidR="008D6914">
        <w:rPr>
          <w:lang w:val="en-GB"/>
        </w:rPr>
        <w:t xml:space="preserve"> download the app:</w:t>
      </w:r>
    </w:p>
    <w:p w:rsidR="008D6914" w:rsidRDefault="008D6914" w:rsidP="003132DF">
      <w:pPr>
        <w:pStyle w:val="Geenafstand"/>
        <w:rPr>
          <w:lang w:val="en-GB"/>
        </w:rPr>
      </w:pPr>
      <w:r>
        <w:rPr>
          <w:lang w:val="en-GB"/>
        </w:rPr>
        <w:t>Phone pops up with app on it.</w:t>
      </w:r>
    </w:p>
    <w:p w:rsidR="008D6914" w:rsidRDefault="008D6914" w:rsidP="003132DF">
      <w:pPr>
        <w:pStyle w:val="Geenafstand"/>
        <w:rPr>
          <w:lang w:val="en-GB"/>
        </w:rPr>
      </w:pPr>
      <w:r>
        <w:rPr>
          <w:lang w:val="en-GB"/>
        </w:rPr>
        <w:t xml:space="preserve">Title pops up: Download </w:t>
      </w:r>
    </w:p>
    <w:p w:rsidR="008D6914" w:rsidRDefault="008D6914" w:rsidP="003132DF">
      <w:pPr>
        <w:pStyle w:val="Geenafstand"/>
        <w:rPr>
          <w:lang w:val="en-GB"/>
        </w:rPr>
      </w:pPr>
      <w:r>
        <w:rPr>
          <w:lang w:val="en-GB"/>
        </w:rPr>
        <w:t>Subtitle pops up: The App</w:t>
      </w:r>
    </w:p>
    <w:p w:rsidR="008D6914" w:rsidRDefault="008D6914" w:rsidP="003132DF">
      <w:pPr>
        <w:pStyle w:val="Geenafstand"/>
        <w:rPr>
          <w:lang w:val="en-GB"/>
        </w:rPr>
      </w:pPr>
      <w:r>
        <w:rPr>
          <w:lang w:val="en-GB"/>
        </w:rPr>
        <w:t>Sub-subtitle pops up: and make traveling fun together!</w:t>
      </w:r>
    </w:p>
    <w:p w:rsidR="003132DF" w:rsidRPr="003132DF" w:rsidRDefault="003132DF" w:rsidP="003132DF">
      <w:pPr>
        <w:pStyle w:val="Geenafstand"/>
        <w:rPr>
          <w:lang w:val="en-GB"/>
        </w:rPr>
      </w:pPr>
    </w:p>
    <w:sectPr w:rsidR="003132DF" w:rsidRPr="003132D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K0MLQwNjUzMjUwNbZU0lEKTi0uzszPAykwrAUAhB4lPCwAAAA="/>
  </w:docVars>
  <w:rsids>
    <w:rsidRoot w:val="003132DF"/>
    <w:rsid w:val="002E2D6B"/>
    <w:rsid w:val="003132DF"/>
    <w:rsid w:val="00552A78"/>
    <w:rsid w:val="006D3928"/>
    <w:rsid w:val="008379D9"/>
    <w:rsid w:val="008524B0"/>
    <w:rsid w:val="008D6914"/>
    <w:rsid w:val="008F06CE"/>
    <w:rsid w:val="00A71EA7"/>
    <w:rsid w:val="00AE5B12"/>
    <w:rsid w:val="00FD479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3132DF"/>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3132D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2</Pages>
  <Words>391</Words>
  <Characters>2151</Characters>
  <Application>Microsoft Office Word</Application>
  <DocSecurity>0</DocSecurity>
  <Lines>17</Lines>
  <Paragraphs>5</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25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s Hissink</dc:creator>
  <cp:lastModifiedBy>Floris Hissink</cp:lastModifiedBy>
  <cp:revision>4</cp:revision>
  <dcterms:created xsi:type="dcterms:W3CDTF">2017-10-11T07:50:00Z</dcterms:created>
  <dcterms:modified xsi:type="dcterms:W3CDTF">2017-10-11T09:38:00Z</dcterms:modified>
</cp:coreProperties>
</file>